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mist position at [Company/Organization Name] in Tanzania Dar es Salaam. As a dedicated and skilled chemist with a strong academic background and hands-on experience in laboratory research, analytical chemistry, and industrial applications, I am eager to contribute my expertise to support the growth of science-driven initiatives in this vibrant region. Tanzania Dar es Salaam, with its unique blend of cultural richness and emerging scientific opportunities, represents an ideal platform for me to apply my knowledge while addressing local challenges through innovative chemical solutions.</w:t>
      </w:r>
    </w:p>
    <w:p>
      <w:pPr>
        <w:pStyle w:val="BodyText"/>
      </w:pPr>
      <w:r>
        <w:t xml:space="preserve">My journey as a Chemist began with a Bachelor’s degree in Chemistry from [University Name], where I developed a solid foundation in organic, inorganic, and analytical chemistry. This was followed by a Master’s degree in Environmental Chemistry, during which I focused on sustainable practices for waste management and pollution control. My academic pursuits were complemented by internships at [Relevant Organization or Laboratory], where I gained practical experience in developing chemical processes for pharmaceuticals and environmental monitoring. These experiences not only honed my technical skills but also deepened my commitment to using chemistry as a tool for societal advancement.</w:t>
      </w:r>
    </w:p>
    <w:p>
      <w:pPr>
        <w:pStyle w:val="BodyText"/>
      </w:pPr>
      <w:r>
        <w:t xml:space="preserve">Over the past [X years], I have worked in various roles that have allowed me to refine my expertise as a Chemist. For instance, at [Previous Employer], I led a team in analyzing water quality samples for heavy metal contamination, ensuring compliance with national and international safety standards. This project was particularly impactful as it directly contributed to improving public health outcomes in underserved communities. Additionally, I have collaborated on research initiatives involving the synthesis of biodegradable polymers, which aligns with the growing demand for eco-friendly materials in Tanzania’s agricultural and industrial sectors.</w:t>
      </w:r>
    </w:p>
    <w:p>
      <w:pPr>
        <w:pStyle w:val="BodyText"/>
      </w:pPr>
      <w:r>
        <w:t xml:space="preserve">What sets me apart is my ability to bridge theoretical knowledge with practical applications. In Tanzania Dar es Salaam, where industries such as agriculture, pharmaceuticals, and energy are rapidly expanding, a Chemist’s role is pivotal in driving innovation. For example, the need for efficient fertilizer formulations to enhance crop yields or the development of low-cost diagnostic tools for rural healthcare systems presents opportunities for chemists to make a tangible difference. My proficiency in advanced analytical techniques—such as gas chromatography-mass spectrometry (GC-MS) and high-performance liquid chromatography (HPLC)—and my experience with data interpretation and reporting make me well-suited to address these challenges.</w:t>
      </w:r>
    </w:p>
    <w:p>
      <w:pPr>
        <w:pStyle w:val="BodyText"/>
      </w:pPr>
      <w:r>
        <w:t xml:space="preserve">Moreover, I am deeply committed to fostering collaboration between scientific research and community needs. In my previous roles, I have actively participated in outreach programs aimed at educating local stakeholders about the importance of chemistry in everyday life. This aligns with the values of [Company/Organization Name], which I understand is dedicated to leveraging science for sustainable development. In Tanzania Dar es Salaam, where access to quality education and resources can be uneven, I believe chemists have a unique responsibility to act as both researchers and educators.</w:t>
      </w:r>
    </w:p>
    <w:p>
      <w:pPr>
        <w:pStyle w:val="BodyText"/>
      </w:pPr>
      <w:r>
        <w:t xml:space="preserve">One of the key reasons I am particularly drawn to this opportunity in Tanzania Dar es Salaam is the region’s potential for growth in green chemistry and renewable energy. The increasing focus on sustainability has created a demand for chemists who can design processes that minimize environmental impact while maximizing efficiency. For instance, my work on catalytic conversion of biomass into biofuels during my Master’s program demonstrated how chemical innovations can address energy scarcity. I am eager to contribute similar ideas to projects in Tanzania, where the integration of traditional knowledge with modern chemistry could lead to groundbreaking solutions.</w:t>
      </w:r>
    </w:p>
    <w:p>
      <w:pPr>
        <w:pStyle w:val="BodyText"/>
      </w:pPr>
      <w:r>
        <w:t xml:space="preserve">In addition to my technical skills, I bring a strong work ethic and adaptability. Working in diverse environments—from academic laboratories to industrial settings—has taught me the importance of flexibility and communication. I am comfortable operating in both team-based and independent roles, and I thrive under deadlines without compromising the quality of my work. My ability to translate complex scientific concepts into actionable strategies has been instrumental in previous projects, such as optimizing chemical reactions for cost-effective production in a pharmaceutical startup.</w:t>
      </w:r>
    </w:p>
    <w:p>
      <w:pPr>
        <w:pStyle w:val="BodyText"/>
      </w:pPr>
      <w:r>
        <w:t xml:space="preserve">Finally, I would like to emphasize that my decision to apply for this position is rooted in a genuine passion for chemistry and a desire to contribute meaningfully to Tanzania Dar es Salaam’s scientific landscape. The region’s dynamic economy and rich natural resources offer an exciting environment for innovation, and I am eager to play a role in advancing its chemical industries. I am confident that my skills, experience, and dedication make me a strong candidate for this position.</w:t>
      </w:r>
    </w:p>
    <w:p>
      <w:pPr>
        <w:pStyle w:val="BodyText"/>
      </w:pPr>
      <w:r>
        <w:t xml:space="preserve">Thank you for considering my application. I would be delighted to discuss how my background and vision align with the goals of [Company/Organization Name]. Please feel free to contact me at [Your Phone Number] or [Your Email Address] at your earliest convenience. I look forward to the opportunity to contribute to the continued success of your organization in Tanzania Dar es Sala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Tanzania Dar es Salaam</dc:title>
  <dc:creator/>
  <cp:keywords/>
  <dcterms:created xsi:type="dcterms:W3CDTF">2025-12-09T17:13:41Z</dcterms:created>
  <dcterms:modified xsi:type="dcterms:W3CDTF">2025-12-09T17:13:41Z</dcterms:modified>
</cp:coreProperties>
</file>

<file path=docProps/custom.xml><?xml version="1.0" encoding="utf-8"?>
<Properties xmlns="http://schemas.openxmlformats.org/officeDocument/2006/custom-properties" xmlns:vt="http://schemas.openxmlformats.org/officeDocument/2006/docPropsVTypes"/>
</file>